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F7C34F2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7E2C7B">
        <w:rPr>
          <w:sz w:val="24"/>
          <w:szCs w:val="24"/>
          <w:lang w:val="en-GB"/>
        </w:rPr>
        <w:t>W</w:t>
      </w:r>
      <w:r w:rsidR="009E73CF">
        <w:rPr>
          <w:sz w:val="24"/>
          <w:szCs w:val="24"/>
          <w:lang w:val="en-GB"/>
        </w:rPr>
        <w:t>yoming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0855903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A31A7">
        <w:rPr>
          <w:sz w:val="24"/>
          <w:szCs w:val="24"/>
        </w:rPr>
        <w:t xml:space="preserve">within </w:t>
      </w:r>
      <w:r w:rsidR="009E73CF">
        <w:rPr>
          <w:sz w:val="24"/>
          <w:szCs w:val="24"/>
        </w:rPr>
        <w:t>3</w:t>
      </w:r>
      <w:r w:rsidR="00AA31A7">
        <w:rPr>
          <w:sz w:val="24"/>
          <w:szCs w:val="24"/>
        </w:rPr>
        <w:t xml:space="preserve"> days</w:t>
      </w:r>
      <w:r w:rsidR="007E2C7B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659E08" w14:textId="77777777" w:rsidR="00DB4101" w:rsidRDefault="00DB4101" w:rsidP="00CB37D9">
      <w:pPr>
        <w:spacing w:after="0" w:line="240" w:lineRule="auto"/>
      </w:pPr>
      <w:r>
        <w:separator/>
      </w:r>
    </w:p>
  </w:endnote>
  <w:endnote w:type="continuationSeparator" w:id="0">
    <w:p w14:paraId="428EFA27" w14:textId="77777777" w:rsidR="00DB4101" w:rsidRDefault="00DB410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E10F2" w14:textId="77777777" w:rsidR="00DB4101" w:rsidRDefault="00DB4101" w:rsidP="00CB37D9">
      <w:pPr>
        <w:spacing w:after="0" w:line="240" w:lineRule="auto"/>
      </w:pPr>
      <w:r>
        <w:separator/>
      </w:r>
    </w:p>
  </w:footnote>
  <w:footnote w:type="continuationSeparator" w:id="0">
    <w:p w14:paraId="7F1D9EDB" w14:textId="77777777" w:rsidR="00DB4101" w:rsidRDefault="00DB410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2D82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820EC"/>
    <w:rsid w:val="006B481C"/>
    <w:rsid w:val="006C311B"/>
    <w:rsid w:val="006C53EE"/>
    <w:rsid w:val="006D2C62"/>
    <w:rsid w:val="006D60D8"/>
    <w:rsid w:val="006D7470"/>
    <w:rsid w:val="006F5F60"/>
    <w:rsid w:val="007C338B"/>
    <w:rsid w:val="007E2C7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3CF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A31A7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B6443"/>
    <w:rsid w:val="00CC0C11"/>
    <w:rsid w:val="00CD6FD8"/>
    <w:rsid w:val="00CD77AA"/>
    <w:rsid w:val="00CF76B7"/>
    <w:rsid w:val="00D34FBB"/>
    <w:rsid w:val="00D54234"/>
    <w:rsid w:val="00DA1ED3"/>
    <w:rsid w:val="00DB4101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EE5B8A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6:00Z</cp:lastPrinted>
  <dcterms:created xsi:type="dcterms:W3CDTF">2020-07-06T15:56:00Z</dcterms:created>
  <dcterms:modified xsi:type="dcterms:W3CDTF">2020-07-06T15:56:00Z</dcterms:modified>
</cp:coreProperties>
</file>